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6, </w:t>
      </w:r>
      <w:r>
        <w:t xml:space="preserve">27 Sept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58-6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7 Sept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[Fagel, François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D67AA8" w:rsidRDefault="00D67AA8" w:rsidP="00D67AA8">
      <w:pPr>
        <w:pStyle w:val="FirstParagraph"/>
      </w:pPr>
      <w:r>
        <w:t>66.  September 27, 1710.</w:t>
      </w:r>
      <w:r>
        <w:rPr>
          <w:rStyle w:val="FootnoteReference"/>
        </w:rPr>
        <w:footnoteReference w:id="3"/>
      </w:r>
    </w:p>
    <w:p w:rsidR="00D67AA8" w:rsidRDefault="00D67AA8" w:rsidP="00D67AA8">
      <w:pPr>
        <w:pStyle w:val="OriginalText"/>
        <w:rPr>
          <w:sz w:val="21"/>
          <w:szCs w:val="21"/>
        </w:rPr>
      </w:pP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D67AA8" w:rsidRDefault="00D67AA8" w:rsidP="00D67AA8">
      <w:pPr>
        <w:pStyle w:val="OriginalText"/>
        <w:rPr>
          <w:sz w:val="21"/>
          <w:szCs w:val="21"/>
        </w:rPr>
      </w:pPr>
    </w:p>
    <w:p w:rsidR="00D67AA8" w:rsidRDefault="00D67AA8" w:rsidP="00D67AA8">
      <w:pPr>
        <w:pStyle w:val="OriginalText"/>
        <w:tabs>
          <w:tab w:val="left" w:pos="3160"/>
        </w:tabs>
        <w:rPr>
          <w:sz w:val="21"/>
          <w:szCs w:val="21"/>
        </w:rPr>
      </w:pPr>
      <w:r>
        <w:rPr>
          <w:rStyle w:val="Italics"/>
          <w:sz w:val="21"/>
          <w:szCs w:val="21"/>
        </w:rPr>
        <w:t>Copie.</w:t>
      </w:r>
      <w:r>
        <w:rPr>
          <w:sz w:val="21"/>
          <w:szCs w:val="21"/>
        </w:rPr>
        <w:t xml:space="preserve"> Lit[era] B.</w:t>
      </w:r>
      <w:r>
        <w:rPr>
          <w:sz w:val="21"/>
          <w:szCs w:val="21"/>
        </w:rPr>
        <w:tab/>
        <w:t>À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Berne le 27 7bre [septembre] </w:t>
      </w:r>
      <w:r>
        <w:rPr>
          <w:rStyle w:val="Italics"/>
          <w:sz w:val="21"/>
          <w:szCs w:val="21"/>
        </w:rPr>
        <w:t>1710</w:t>
      </w:r>
      <w:r>
        <w:rPr>
          <w:sz w:val="21"/>
          <w:szCs w:val="21"/>
        </w:rPr>
        <w:t>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sieur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r ma tres humble secrette du 17 de ce Mois, j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 donnaÿ l’honneur d’informer: l’Estat tr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pectueusement de ce qui s’estoit passé au suje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pauvres Mennonites de ce Pays icÿ jusques à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jour là, et du plan que quelques Bienintentioné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ur ces Gens avoÿent formé avec Mr. de S[ain]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phorin et moÿ pour tacher de les faire reste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 Paÿs s’il est possible, ou du moins pour ne pa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aire precipiter leur depart, avant que leur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nfreres en Hollande et à Hambourg ne leur 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ÿent trouvé une retraite assurée. Et bie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qu’en conformité de ce plan nous aÿions fai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ut notre possible pour empecher, que la 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ande de S[on] M[ajesté] le Roÿ de Prusse pour recevoi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s Gens dans ses Estats ne soit portée au Conseil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uverain qu’aprés le Vacances, nous n’en avon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urtant pas pû venir à bout, puisque M[onsieu]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’Avoÿ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llading, Johann Friedrich, Chief Magistrat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illading la fit mettre en deliberati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r dans le grand Conseil, et que,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ambr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établie pour le fait des Anabaptistes ÿ aÿa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ait son rapport à cet égard tellement quellement, il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ÿ fut resolû de les faire tous passer dans l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stat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S[on] M[ajesté] Prussienne avec permission de vendre et d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tirer leurs biens de ce Canton, moÿennant qu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’on puisse convenir avec S[on] M[ajesté] de certaines condition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ncernant leurs établissement et leur transport,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r lesquelles on delibereroit plus meureme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pres le Vacances, ainsÿ que sur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1:time of departur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ems pour l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part de ces pauvres Gens, sur l’amnestie qu’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vra accorder tant à ceux qui se trouve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tüellement en prison qu’aux autres qui s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ouvent disperrés par cÿ et par là, pour s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ssembler à un certain tems qu’on leur marquera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our en faire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:no complete list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iste que S[on] M[ajesté] Prussienn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ande et afin qu’ils puissent disposer de leur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ens, comme aussÿ sur le tems qu’on pourroit leu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corder pour la vente des terres qu’ils possedent, etc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Il ÿ fut de plus resolû qu’en attendant 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pondroit aux propositions faites de la par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S[on] M[ajesté] Prussienne, et qu’on luÿ feroit en mem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mps part de ces dites resolutions., etc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Les Bienintentionnés voÿant que cette affair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ennoit un train à peu prés conforme à notr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lan, et jugeant qu’en pareilles choses il ÿ avoi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usjours de l’avantage en gagnant du tems, n’o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ouvé à propos de faire naitre des difficulté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à cet egard, mais bien de faire connoitre au Conseil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uverain, qu’il n’estoit pas assés que de vouloi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urger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urch:unspiritual clerg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aÿs des Heterodoxes qu’il ÿ pourroi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voir, si en meme tems on ne prennoit aussy la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olution de faire tarir les sources de c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erodoxies, et ces remonstrances ont esté fait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vec toute la fermeté imaginable, si bien que n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ulement les Pasteurs, mais aussÿ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Small Council (Senat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enat, qui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s nomme et qui les établit ÿ ont esté si bie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rappés, qu’íls s’en souviendront longtems, et qu’il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erdront à coup seur une bonne partie de ce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prit persecuteur qui les a fait agir jusques icÿ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J’espere que l’ordinaire prochain je m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ouveraÿ en estat de communiquer tres respectueuse-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t en forme et les propositions de S[on] M[ajesté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ussienne pour recevoir les pauvres Mennonit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ce Canton dans ses Estats, et la resoluti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ce meme Canton prise à cet egard hier.</w:t>
      </w:r>
    </w:p>
    <w:p w:rsidR="00D67AA8" w:rsidRDefault="00D67AA8" w:rsidP="00D67AA8">
      <w:pPr>
        <w:pStyle w:val="OriginalText"/>
        <w:rPr>
          <w:sz w:val="21"/>
          <w:szCs w:val="21"/>
        </w:rPr>
      </w:pP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.S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s ce moment on vient m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muniquer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solution de LL.EE. [Leurs Honorables?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Berne, dont j’aÿ l’honneur d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oindre encore icÿ la Copie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verso]</w:t>
      </w:r>
    </w:p>
    <w:p w:rsidR="0084002E" w:rsidRDefault="00D67AA8" w:rsidP="00D67AA8">
      <w:r>
        <w:rPr>
          <w:sz w:val="21"/>
          <w:szCs w:val="21"/>
        </w:rPr>
        <w:t>Lit[era] B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D67AA8" w:rsidRDefault="00D67AA8" w:rsidP="00D67AA8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66</w:t>
      </w:r>
      <w:r>
        <w:tab/>
      </w:r>
      <w:r>
        <w:rPr>
          <w:rStyle w:val="FootnoteReference"/>
        </w:rPr>
        <w:tab/>
      </w:r>
      <w:r>
        <w:t xml:space="preserve">This is A 1778b from the De Hoop Scheffer </w:t>
      </w:r>
      <w:r>
        <w:rPr>
          <w:rStyle w:val="Italics"/>
        </w:rPr>
        <w:t>Inventaris</w:t>
      </w:r>
      <w:r>
        <w:t>.</w:t>
      </w:r>
    </w:p>
    <w:p w:rsidR="00D67AA8" w:rsidRDefault="00D67AA8" w:rsidP="00D67AA8">
      <w:pPr>
        <w:pStyle w:val="FootnoteTextTwo"/>
      </w:pPr>
    </w:p>
  </w:footnote>
  <w:footnote w:id="4">
    <w:p w:rsidR="00D67AA8" w:rsidRDefault="00D67AA8" w:rsidP="00D67AA8">
      <w:pPr>
        <w:pStyle w:val="Footnote-OneDigit"/>
      </w:pPr>
      <w:r>
        <w:rPr>
          <w:vertAlign w:val="superscript"/>
        </w:rPr>
        <w:footnoteRef/>
      </w:r>
      <w:r>
        <w:tab/>
        <w:t>This is in the handwriting of Ludwig Runckel.</w:t>
      </w:r>
    </w:p>
    <w:p w:rsidR="00D67AA8" w:rsidRDefault="00D67AA8" w:rsidP="00D67AA8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8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D67AA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D67AA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D67AA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D67AA8"/>
    <w:rPr>
      <w:i/>
      <w:iCs/>
    </w:rPr>
  </w:style>
  <w:style w:type="paragraph" w:customStyle="1" w:styleId="FootnoteTextTwo">
    <w:name w:val="Footnote Text Two"/>
    <w:basedOn w:val="Normal"/>
    <w:uiPriority w:val="99"/>
    <w:rsid w:val="00D67AA8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D67AA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D67AA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